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EF2FE0" w:rsidRPr="009440FD" w:rsidRDefault="00EF2FE0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EF2FE0" w:rsidRPr="009440F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9440FD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9440F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9440FD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9440F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9440FD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9440F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9440FD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EF2FE0" w:rsidRPr="009440FD" w:rsidRDefault="00EF2FE0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EF2FE0" w:rsidRPr="009440FD" w:rsidRDefault="00EF2FE0">
      <w:pPr>
        <w:rPr>
          <w:b/>
          <w:color w:val="000000"/>
          <w:szCs w:val="21"/>
        </w:rPr>
      </w:pPr>
    </w:p>
    <w:p w14:paraId="5278B87A" w14:textId="649D3893" w:rsidR="00EF2FE0" w:rsidRPr="009440FD" w:rsidRDefault="007E2657">
      <w:pPr>
        <w:rPr>
          <w:b/>
          <w:color w:val="000000"/>
          <w:szCs w:val="21"/>
        </w:rPr>
      </w:pPr>
      <w:r w:rsidRPr="009440FD"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3D90E9E8" wp14:editId="484A26F8">
            <wp:simplePos x="0" y="0"/>
            <wp:positionH relativeFrom="margin">
              <wp:align>right</wp:align>
            </wp:positionH>
            <wp:positionV relativeFrom="paragraph">
              <wp:posOffset>14605</wp:posOffset>
            </wp:positionV>
            <wp:extent cx="1406525" cy="2016125"/>
            <wp:effectExtent l="0" t="0" r="3175" b="3175"/>
            <wp:wrapSquare wrapText="bothSides"/>
            <wp:docPr id="9803671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367138" name="图片 98036713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525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40FD">
        <w:rPr>
          <w:b/>
          <w:color w:val="000000"/>
          <w:szCs w:val="21"/>
        </w:rPr>
        <w:t>中文书名：</w:t>
      </w:r>
      <w:r w:rsidR="00F63C3E" w:rsidRPr="009440FD">
        <w:rPr>
          <w:b/>
          <w:color w:val="000000"/>
          <w:szCs w:val="21"/>
        </w:rPr>
        <w:t>《</w:t>
      </w:r>
      <w:r w:rsidR="00F0561A" w:rsidRPr="009440FD">
        <w:rPr>
          <w:b/>
          <w:color w:val="000000"/>
          <w:szCs w:val="21"/>
        </w:rPr>
        <w:t>掌上明珠</w:t>
      </w:r>
      <w:r w:rsidR="00F63C3E" w:rsidRPr="009440FD">
        <w:rPr>
          <w:b/>
          <w:color w:val="000000"/>
          <w:szCs w:val="21"/>
        </w:rPr>
        <w:t>》</w:t>
      </w:r>
    </w:p>
    <w:p w14:paraId="7C49F3A3" w14:textId="51D54050" w:rsidR="00EF2FE0" w:rsidRPr="009440FD" w:rsidRDefault="00000000">
      <w:pPr>
        <w:rPr>
          <w:b/>
          <w:color w:val="000000"/>
          <w:szCs w:val="21"/>
        </w:rPr>
      </w:pPr>
      <w:r w:rsidRPr="009440FD">
        <w:rPr>
          <w:b/>
          <w:color w:val="000000"/>
          <w:szCs w:val="21"/>
        </w:rPr>
        <w:t>英文书名：</w:t>
      </w:r>
      <w:r w:rsidR="00CD26F4" w:rsidRPr="009440FD">
        <w:rPr>
          <w:b/>
          <w:color w:val="000000"/>
          <w:szCs w:val="21"/>
        </w:rPr>
        <w:t>FAVOURITE DAUGHTER</w:t>
      </w:r>
    </w:p>
    <w:p w14:paraId="3C14B3D1" w14:textId="5F7F42BB" w:rsidR="00EF2FE0" w:rsidRPr="009440FD" w:rsidRDefault="00000000">
      <w:pPr>
        <w:rPr>
          <w:b/>
          <w:bCs/>
          <w:color w:val="000000"/>
          <w:szCs w:val="21"/>
        </w:rPr>
      </w:pPr>
      <w:r w:rsidRPr="009440FD">
        <w:rPr>
          <w:b/>
          <w:color w:val="000000"/>
          <w:szCs w:val="21"/>
        </w:rPr>
        <w:t>作</w:t>
      </w:r>
      <w:r w:rsidRPr="009440FD">
        <w:rPr>
          <w:b/>
          <w:color w:val="000000"/>
          <w:szCs w:val="21"/>
        </w:rPr>
        <w:t xml:space="preserve">    </w:t>
      </w:r>
      <w:r w:rsidRPr="009440FD">
        <w:rPr>
          <w:b/>
          <w:color w:val="000000"/>
          <w:szCs w:val="21"/>
        </w:rPr>
        <w:t>者：</w:t>
      </w:r>
      <w:r w:rsidR="00CD26F4" w:rsidRPr="009440FD">
        <w:rPr>
          <w:b/>
          <w:bCs/>
        </w:rPr>
        <w:t>Morgan Dick</w:t>
      </w:r>
    </w:p>
    <w:p w14:paraId="01433FA8" w14:textId="0DC2EEFF" w:rsidR="00EF2FE0" w:rsidRPr="009440FD" w:rsidRDefault="00000000">
      <w:pPr>
        <w:rPr>
          <w:b/>
          <w:bCs/>
        </w:rPr>
      </w:pPr>
      <w:r w:rsidRPr="009440FD">
        <w:rPr>
          <w:b/>
          <w:bCs/>
          <w:color w:val="000000"/>
          <w:szCs w:val="21"/>
        </w:rPr>
        <w:t>出</w:t>
      </w:r>
      <w:r w:rsidRPr="009440FD">
        <w:rPr>
          <w:b/>
          <w:bCs/>
          <w:color w:val="000000"/>
          <w:szCs w:val="21"/>
        </w:rPr>
        <w:t xml:space="preserve"> </w:t>
      </w:r>
      <w:r w:rsidRPr="009440FD">
        <w:rPr>
          <w:b/>
          <w:bCs/>
          <w:color w:val="000000"/>
          <w:szCs w:val="21"/>
        </w:rPr>
        <w:t>版</w:t>
      </w:r>
      <w:r w:rsidRPr="009440FD">
        <w:rPr>
          <w:b/>
          <w:bCs/>
          <w:color w:val="000000"/>
          <w:szCs w:val="21"/>
        </w:rPr>
        <w:t xml:space="preserve"> </w:t>
      </w:r>
      <w:r w:rsidRPr="009440FD">
        <w:rPr>
          <w:b/>
          <w:bCs/>
          <w:color w:val="000000"/>
          <w:szCs w:val="21"/>
        </w:rPr>
        <w:t>社：</w:t>
      </w:r>
      <w:r w:rsidR="00CD26F4" w:rsidRPr="009440FD">
        <w:rPr>
          <w:b/>
          <w:bCs/>
        </w:rPr>
        <w:t>Viking</w:t>
      </w:r>
    </w:p>
    <w:p w14:paraId="0BEDC4A2" w14:textId="354EE4EB" w:rsidR="00EF2FE0" w:rsidRPr="009440FD" w:rsidRDefault="00000000">
      <w:pPr>
        <w:rPr>
          <w:b/>
          <w:bCs/>
          <w:color w:val="000000"/>
          <w:szCs w:val="21"/>
        </w:rPr>
      </w:pPr>
      <w:r w:rsidRPr="009440FD">
        <w:rPr>
          <w:b/>
          <w:bCs/>
          <w:color w:val="000000"/>
          <w:szCs w:val="21"/>
        </w:rPr>
        <w:t>代理公司：</w:t>
      </w:r>
      <w:r w:rsidR="001B2803" w:rsidRPr="009440FD">
        <w:rPr>
          <w:b/>
          <w:bCs/>
          <w:color w:val="000000"/>
        </w:rPr>
        <w:t>David Higham</w:t>
      </w:r>
      <w:r w:rsidRPr="009440FD">
        <w:rPr>
          <w:b/>
          <w:bCs/>
          <w:color w:val="000000"/>
          <w:szCs w:val="21"/>
        </w:rPr>
        <w:t>/ANA/Conor</w:t>
      </w:r>
    </w:p>
    <w:p w14:paraId="3B9D41F6" w14:textId="2E94B422" w:rsidR="00EF2FE0" w:rsidRPr="009440FD" w:rsidRDefault="001B2803">
      <w:pPr>
        <w:rPr>
          <w:b/>
          <w:color w:val="000000"/>
          <w:szCs w:val="21"/>
        </w:rPr>
      </w:pPr>
      <w:r w:rsidRPr="009440FD">
        <w:rPr>
          <w:b/>
          <w:color w:val="000000"/>
          <w:szCs w:val="21"/>
        </w:rPr>
        <w:t>字</w:t>
      </w:r>
      <w:r w:rsidRPr="009440FD">
        <w:rPr>
          <w:b/>
          <w:color w:val="000000"/>
          <w:szCs w:val="21"/>
        </w:rPr>
        <w:t xml:space="preserve">    </w:t>
      </w:r>
      <w:r w:rsidRPr="009440FD">
        <w:rPr>
          <w:b/>
          <w:color w:val="000000"/>
          <w:szCs w:val="21"/>
        </w:rPr>
        <w:t>数：</w:t>
      </w:r>
      <w:r w:rsidRPr="009440FD">
        <w:rPr>
          <w:b/>
          <w:color w:val="000000"/>
          <w:szCs w:val="21"/>
        </w:rPr>
        <w:t>80,000</w:t>
      </w:r>
      <w:r w:rsidRPr="009440FD">
        <w:rPr>
          <w:b/>
          <w:color w:val="000000"/>
          <w:szCs w:val="21"/>
        </w:rPr>
        <w:t>词</w:t>
      </w:r>
    </w:p>
    <w:p w14:paraId="1AF847CF" w14:textId="464D964E" w:rsidR="00EF2FE0" w:rsidRPr="009440FD" w:rsidRDefault="00000000">
      <w:pPr>
        <w:rPr>
          <w:b/>
          <w:color w:val="000000"/>
          <w:szCs w:val="21"/>
        </w:rPr>
      </w:pPr>
      <w:r w:rsidRPr="009440FD">
        <w:rPr>
          <w:b/>
          <w:color w:val="000000"/>
          <w:szCs w:val="21"/>
        </w:rPr>
        <w:t>出版时间：</w:t>
      </w:r>
      <w:r w:rsidR="00CA1272" w:rsidRPr="009440FD">
        <w:rPr>
          <w:b/>
          <w:color w:val="000000"/>
          <w:szCs w:val="21"/>
        </w:rPr>
        <w:t>2025</w:t>
      </w:r>
      <w:r w:rsidRPr="009440FD">
        <w:rPr>
          <w:b/>
          <w:color w:val="000000"/>
          <w:szCs w:val="21"/>
        </w:rPr>
        <w:t>年</w:t>
      </w:r>
      <w:r w:rsidR="00CA1272" w:rsidRPr="009440FD">
        <w:rPr>
          <w:b/>
          <w:color w:val="000000"/>
          <w:szCs w:val="21"/>
        </w:rPr>
        <w:t>春</w:t>
      </w:r>
    </w:p>
    <w:p w14:paraId="41E78C4B" w14:textId="77777777" w:rsidR="00EF2FE0" w:rsidRPr="009440FD" w:rsidRDefault="00000000">
      <w:pPr>
        <w:rPr>
          <w:b/>
          <w:color w:val="000000"/>
          <w:szCs w:val="21"/>
        </w:rPr>
      </w:pPr>
      <w:r w:rsidRPr="009440FD">
        <w:rPr>
          <w:b/>
          <w:color w:val="000000"/>
          <w:szCs w:val="21"/>
        </w:rPr>
        <w:t>代理地区：中国大陆、台湾</w:t>
      </w:r>
    </w:p>
    <w:p w14:paraId="6AFDE6A5" w14:textId="77777777" w:rsidR="00EF2FE0" w:rsidRPr="009440FD" w:rsidRDefault="00000000">
      <w:pPr>
        <w:rPr>
          <w:b/>
          <w:color w:val="000000"/>
          <w:szCs w:val="21"/>
        </w:rPr>
      </w:pPr>
      <w:r w:rsidRPr="009440FD">
        <w:rPr>
          <w:b/>
          <w:color w:val="000000"/>
          <w:szCs w:val="21"/>
        </w:rPr>
        <w:t>审读资料：电子稿</w:t>
      </w:r>
    </w:p>
    <w:p w14:paraId="29863A22" w14:textId="14596428" w:rsidR="00EF2FE0" w:rsidRPr="009440FD" w:rsidRDefault="00000000">
      <w:pPr>
        <w:rPr>
          <w:rFonts w:hint="eastAsia"/>
          <w:b/>
          <w:color w:val="000000"/>
          <w:szCs w:val="21"/>
        </w:rPr>
      </w:pPr>
      <w:r w:rsidRPr="009440FD">
        <w:rPr>
          <w:b/>
          <w:color w:val="000000"/>
          <w:szCs w:val="21"/>
        </w:rPr>
        <w:t>类</w:t>
      </w:r>
      <w:r w:rsidRPr="009440FD">
        <w:rPr>
          <w:b/>
          <w:color w:val="000000"/>
          <w:szCs w:val="21"/>
        </w:rPr>
        <w:t xml:space="preserve">    </w:t>
      </w:r>
      <w:r w:rsidRPr="009440FD">
        <w:rPr>
          <w:b/>
          <w:color w:val="000000"/>
          <w:szCs w:val="21"/>
        </w:rPr>
        <w:t>型：</w:t>
      </w:r>
      <w:r w:rsidR="00A028EB" w:rsidRPr="009440FD">
        <w:rPr>
          <w:b/>
          <w:color w:val="000000"/>
          <w:szCs w:val="21"/>
        </w:rPr>
        <w:t>文学</w:t>
      </w:r>
      <w:r w:rsidR="00277A91">
        <w:rPr>
          <w:rFonts w:hint="eastAsia"/>
          <w:b/>
          <w:color w:val="000000"/>
          <w:szCs w:val="21"/>
        </w:rPr>
        <w:t>小说</w:t>
      </w:r>
    </w:p>
    <w:p w14:paraId="1D70FD4D" w14:textId="3A8B3F3E" w:rsidR="00EF2FE0" w:rsidRPr="009440FD" w:rsidRDefault="00EB0E59">
      <w:pPr>
        <w:rPr>
          <w:b/>
          <w:bCs/>
          <w:color w:val="FF0000"/>
          <w:szCs w:val="21"/>
        </w:rPr>
      </w:pPr>
      <w:r w:rsidRPr="009440FD">
        <w:rPr>
          <w:b/>
          <w:bCs/>
          <w:color w:val="FF0000"/>
          <w:szCs w:val="21"/>
        </w:rPr>
        <w:t>版权已售：美国、加拿大</w:t>
      </w:r>
    </w:p>
    <w:p w14:paraId="12B22960" w14:textId="77777777" w:rsidR="00EF2FE0" w:rsidRPr="009440FD" w:rsidRDefault="00EF2FE0">
      <w:pPr>
        <w:rPr>
          <w:b/>
          <w:bCs/>
          <w:color w:val="000000"/>
          <w:szCs w:val="21"/>
        </w:rPr>
      </w:pPr>
    </w:p>
    <w:p w14:paraId="00EA8EEE" w14:textId="77777777" w:rsidR="00F0561A" w:rsidRPr="009440FD" w:rsidRDefault="00F0561A">
      <w:pPr>
        <w:rPr>
          <w:b/>
          <w:bCs/>
          <w:color w:val="000000"/>
          <w:szCs w:val="21"/>
        </w:rPr>
      </w:pPr>
    </w:p>
    <w:p w14:paraId="57E9F668" w14:textId="77777777" w:rsidR="00EF2FE0" w:rsidRPr="009440FD" w:rsidRDefault="00000000">
      <w:pPr>
        <w:rPr>
          <w:color w:val="000000"/>
          <w:szCs w:val="21"/>
        </w:rPr>
      </w:pPr>
      <w:r w:rsidRPr="009440FD">
        <w:rPr>
          <w:b/>
          <w:bCs/>
          <w:color w:val="000000"/>
          <w:szCs w:val="21"/>
        </w:rPr>
        <w:t>内容简介：</w:t>
      </w:r>
    </w:p>
    <w:p w14:paraId="5243591C" w14:textId="77777777" w:rsidR="00B57356" w:rsidRDefault="00B57356" w:rsidP="00634382">
      <w:pPr>
        <w:rPr>
          <w:color w:val="000000"/>
          <w:szCs w:val="21"/>
        </w:rPr>
      </w:pPr>
    </w:p>
    <w:p w14:paraId="771B0BC0" w14:textId="4BAD4BD7" w:rsidR="00EF2FE0" w:rsidRPr="009440FD" w:rsidRDefault="003D1F6E" w:rsidP="00B57356">
      <w:pPr>
        <w:ind w:firstLineChars="200" w:firstLine="422"/>
        <w:rPr>
          <w:b/>
          <w:bCs/>
        </w:rPr>
      </w:pPr>
      <w:r w:rsidRPr="009440FD">
        <w:rPr>
          <w:b/>
          <w:bCs/>
        </w:rPr>
        <w:t>《</w:t>
      </w:r>
      <w:r w:rsidR="00B674AF">
        <w:rPr>
          <w:rFonts w:hint="eastAsia"/>
          <w:b/>
          <w:bCs/>
        </w:rPr>
        <w:t>掌上明珠</w:t>
      </w:r>
      <w:r w:rsidRPr="009440FD">
        <w:rPr>
          <w:b/>
          <w:bCs/>
        </w:rPr>
        <w:t>》</w:t>
      </w:r>
      <w:r w:rsidR="004752DF" w:rsidRPr="009440FD">
        <w:rPr>
          <w:b/>
          <w:bCs/>
        </w:rPr>
        <w:t>融合了</w:t>
      </w:r>
      <w:r w:rsidR="003F7ED1" w:rsidRPr="009440FD">
        <w:rPr>
          <w:b/>
          <w:bCs/>
        </w:rPr>
        <w:t>讽刺幽默</w:t>
      </w:r>
      <w:r w:rsidR="008C3A9B" w:rsidRPr="009440FD">
        <w:rPr>
          <w:b/>
          <w:bCs/>
        </w:rPr>
        <w:t>、</w:t>
      </w:r>
      <w:r w:rsidR="003F7ED1" w:rsidRPr="009440FD">
        <w:rPr>
          <w:b/>
          <w:bCs/>
        </w:rPr>
        <w:t>家庭戏剧</w:t>
      </w:r>
      <w:r w:rsidR="006B483F" w:rsidRPr="009440FD">
        <w:rPr>
          <w:b/>
          <w:bCs/>
        </w:rPr>
        <w:t>、</w:t>
      </w:r>
      <w:r w:rsidR="003F7ED1" w:rsidRPr="009440FD">
        <w:rPr>
          <w:b/>
          <w:bCs/>
        </w:rPr>
        <w:t>悲伤</w:t>
      </w:r>
      <w:r w:rsidR="00482DDA" w:rsidRPr="009440FD">
        <w:rPr>
          <w:b/>
          <w:bCs/>
        </w:rPr>
        <w:t>及</w:t>
      </w:r>
      <w:r w:rsidR="00B674AF">
        <w:rPr>
          <w:rFonts w:hint="eastAsia"/>
          <w:b/>
          <w:bCs/>
        </w:rPr>
        <w:t>酗酒</w:t>
      </w:r>
      <w:r w:rsidR="003F7ED1" w:rsidRPr="009440FD">
        <w:rPr>
          <w:b/>
          <w:bCs/>
        </w:rPr>
        <w:t>的主题，探索了姐妹关系的真正价值</w:t>
      </w:r>
      <w:r w:rsidR="00A37D57" w:rsidRPr="009440FD">
        <w:rPr>
          <w:b/>
          <w:bCs/>
        </w:rPr>
        <w:t>，</w:t>
      </w:r>
      <w:r w:rsidR="00AF0939" w:rsidRPr="009440FD">
        <w:rPr>
          <w:b/>
          <w:bCs/>
        </w:rPr>
        <w:t>明智</w:t>
      </w:r>
      <w:r w:rsidR="00A37D57" w:rsidRPr="009440FD">
        <w:rPr>
          <w:b/>
          <w:bCs/>
        </w:rPr>
        <w:t>、有趣、深刻</w:t>
      </w:r>
      <w:r w:rsidR="00016666" w:rsidRPr="009440FD">
        <w:rPr>
          <w:b/>
          <w:bCs/>
        </w:rPr>
        <w:t>。</w:t>
      </w:r>
    </w:p>
    <w:p w14:paraId="1FADB0F3" w14:textId="77777777" w:rsidR="00570760" w:rsidRPr="009440FD" w:rsidRDefault="00570760" w:rsidP="00200B4E">
      <w:pPr>
        <w:ind w:firstLine="420"/>
      </w:pPr>
    </w:p>
    <w:p w14:paraId="06DADAF9" w14:textId="4B584F59" w:rsidR="00662378" w:rsidRPr="009440FD" w:rsidRDefault="00662378" w:rsidP="00200B4E">
      <w:pPr>
        <w:ind w:firstLine="420"/>
      </w:pPr>
      <w:r w:rsidRPr="009440FD">
        <w:t>米</w:t>
      </w:r>
      <w:r w:rsidR="003D4601" w:rsidRPr="009440FD">
        <w:t>基</w:t>
      </w:r>
      <w:r w:rsidR="00305D07" w:rsidRPr="009440FD">
        <w:t>（</w:t>
      </w:r>
      <w:r w:rsidR="00305D07" w:rsidRPr="009440FD">
        <w:t>Mickey</w:t>
      </w:r>
      <w:r w:rsidR="00305D07" w:rsidRPr="009440FD">
        <w:t>）</w:t>
      </w:r>
      <w:r w:rsidRPr="009440FD">
        <w:t>和阿</w:t>
      </w:r>
      <w:r w:rsidR="003D4601" w:rsidRPr="009440FD">
        <w:t>洛</w:t>
      </w:r>
      <w:r w:rsidR="00305D07" w:rsidRPr="009440FD">
        <w:t>（</w:t>
      </w:r>
      <w:r w:rsidR="00305D07" w:rsidRPr="009440FD">
        <w:t>Arlo</w:t>
      </w:r>
      <w:r w:rsidR="00305D07" w:rsidRPr="009440FD">
        <w:t>）</w:t>
      </w:r>
      <w:r w:rsidRPr="009440FD">
        <w:t>是同父异母的姐妹</w:t>
      </w:r>
      <w:r w:rsidR="00147EAC" w:rsidRPr="009440FD">
        <w:t>，</w:t>
      </w:r>
      <w:r w:rsidRPr="009440FD">
        <w:t>但</w:t>
      </w:r>
      <w:r w:rsidR="00B674AF">
        <w:rPr>
          <w:rFonts w:hint="eastAsia"/>
        </w:rPr>
        <w:t>她们</w:t>
      </w:r>
      <w:r w:rsidRPr="009440FD">
        <w:t>从</w:t>
      </w:r>
      <w:r w:rsidR="00245739" w:rsidRPr="009440FD">
        <w:t>未</w:t>
      </w:r>
      <w:r w:rsidR="00407FAC" w:rsidRPr="009440FD">
        <w:t>交谈过</w:t>
      </w:r>
      <w:r w:rsidRPr="009440FD">
        <w:t>，</w:t>
      </w:r>
      <w:r w:rsidR="00B674AF">
        <w:rPr>
          <w:rFonts w:hint="eastAsia"/>
        </w:rPr>
        <w:t>也</w:t>
      </w:r>
      <w:r w:rsidRPr="009440FD">
        <w:t>从</w:t>
      </w:r>
      <w:r w:rsidR="00801695" w:rsidRPr="009440FD">
        <w:t>未见</w:t>
      </w:r>
      <w:r w:rsidR="00407FAC" w:rsidRPr="009440FD">
        <w:t>过面</w:t>
      </w:r>
      <w:r w:rsidRPr="009440FD">
        <w:t>。</w:t>
      </w:r>
      <w:r w:rsidR="00B674AF">
        <w:rPr>
          <w:rFonts w:hint="eastAsia"/>
        </w:rPr>
        <w:t>多年前，</w:t>
      </w:r>
      <w:r w:rsidR="00B91B9F" w:rsidRPr="009440FD">
        <w:t>米基</w:t>
      </w:r>
      <w:r w:rsidRPr="009440FD">
        <w:t>的父亲抛弃了她和她母亲</w:t>
      </w:r>
      <w:r w:rsidR="00A51F89" w:rsidRPr="009440FD">
        <w:t>。</w:t>
      </w:r>
      <w:r w:rsidRPr="009440FD">
        <w:t>从那以后</w:t>
      </w:r>
      <w:r w:rsidR="004B444F" w:rsidRPr="009440FD">
        <w:t>，</w:t>
      </w:r>
      <w:r w:rsidR="00A32EF4" w:rsidRPr="009440FD">
        <w:t>米基</w:t>
      </w:r>
      <w:r w:rsidRPr="009440FD">
        <w:t>就</w:t>
      </w:r>
      <w:r w:rsidR="00D07453" w:rsidRPr="009440FD">
        <w:t>憎恨父亲</w:t>
      </w:r>
      <w:r w:rsidRPr="009440FD">
        <w:t>。</w:t>
      </w:r>
      <w:r w:rsidR="00B674AF">
        <w:rPr>
          <w:rFonts w:hint="eastAsia"/>
        </w:rPr>
        <w:t>然而，</w:t>
      </w:r>
      <w:r w:rsidRPr="009440FD">
        <w:t>收到父亲</w:t>
      </w:r>
      <w:r w:rsidR="00411447" w:rsidRPr="009440FD">
        <w:t>的去世</w:t>
      </w:r>
      <w:r w:rsidRPr="009440FD">
        <w:t>消息时，</w:t>
      </w:r>
      <w:r w:rsidR="00B674AF">
        <w:rPr>
          <w:rFonts w:hint="eastAsia"/>
        </w:rPr>
        <w:t>米基</w:t>
      </w:r>
      <w:r w:rsidRPr="009440FD">
        <w:t>震惊地</w:t>
      </w:r>
      <w:r w:rsidR="00411447" w:rsidRPr="009440FD">
        <w:t>得知</w:t>
      </w:r>
      <w:r w:rsidR="00B21D85" w:rsidRPr="009440FD">
        <w:t>，</w:t>
      </w:r>
      <w:r w:rsidR="007C7A7B" w:rsidRPr="009440FD">
        <w:t>父亲</w:t>
      </w:r>
      <w:r w:rsidR="00E24D71" w:rsidRPr="009440FD">
        <w:t>留给</w:t>
      </w:r>
      <w:r w:rsidRPr="009440FD">
        <w:t>了她</w:t>
      </w:r>
      <w:r w:rsidR="00B674AF">
        <w:rPr>
          <w:rFonts w:hint="eastAsia"/>
        </w:rPr>
        <w:t>一笔</w:t>
      </w:r>
      <w:r w:rsidR="00E7350C" w:rsidRPr="009440FD">
        <w:t>可观</w:t>
      </w:r>
      <w:r w:rsidR="008527B3" w:rsidRPr="009440FD">
        <w:t>的</w:t>
      </w:r>
      <w:r w:rsidRPr="009440FD">
        <w:t>财富。</w:t>
      </w:r>
      <w:r w:rsidR="00411447" w:rsidRPr="009440FD">
        <w:t>条件是，</w:t>
      </w:r>
      <w:r w:rsidRPr="009440FD">
        <w:t>米</w:t>
      </w:r>
      <w:proofErr w:type="gramStart"/>
      <w:r w:rsidRPr="009440FD">
        <w:t>奇必须</w:t>
      </w:r>
      <w:proofErr w:type="gramEnd"/>
      <w:r w:rsidRPr="009440FD">
        <w:t>参加一</w:t>
      </w:r>
      <w:r w:rsidR="00B674AF">
        <w:rPr>
          <w:rFonts w:hint="eastAsia"/>
        </w:rPr>
        <w:t>系列</w:t>
      </w:r>
      <w:r w:rsidRPr="009440FD">
        <w:t>治疗</w:t>
      </w:r>
      <w:r w:rsidR="00200B4E" w:rsidRPr="009440FD">
        <w:t>课程</w:t>
      </w:r>
      <w:r w:rsidR="00B61825" w:rsidRPr="009440FD">
        <w:t>，才能获得遗产</w:t>
      </w:r>
      <w:r w:rsidRPr="009440FD">
        <w:t>。</w:t>
      </w:r>
    </w:p>
    <w:p w14:paraId="6D2C4C3D" w14:textId="77777777" w:rsidR="00200B4E" w:rsidRPr="00B674AF" w:rsidRDefault="00200B4E" w:rsidP="00200B4E">
      <w:pPr>
        <w:ind w:firstLine="420"/>
      </w:pPr>
    </w:p>
    <w:p w14:paraId="6B5F93DE" w14:textId="7C1F066C" w:rsidR="00662378" w:rsidRPr="009440FD" w:rsidRDefault="00B674AF" w:rsidP="00C05EA5">
      <w:pPr>
        <w:ind w:firstLineChars="200" w:firstLine="420"/>
      </w:pPr>
      <w:r>
        <w:rPr>
          <w:rFonts w:hint="eastAsia"/>
        </w:rPr>
        <w:t>没人知道的是</w:t>
      </w:r>
      <w:r w:rsidR="00662378" w:rsidRPr="009440FD">
        <w:t>，父亲</w:t>
      </w:r>
      <w:r>
        <w:rPr>
          <w:rFonts w:hint="eastAsia"/>
        </w:rPr>
        <w:t>要求</w:t>
      </w:r>
      <w:r w:rsidR="004E31D2" w:rsidRPr="009440FD">
        <w:t>米基</w:t>
      </w:r>
      <w:r w:rsidR="002C1A4D" w:rsidRPr="009440FD">
        <w:t>见的</w:t>
      </w:r>
      <w:r w:rsidR="004E31D2" w:rsidRPr="009440FD">
        <w:t>心理学家</w:t>
      </w:r>
      <w:r>
        <w:rPr>
          <w:rFonts w:hint="eastAsia"/>
        </w:rPr>
        <w:t>就</w:t>
      </w:r>
      <w:r w:rsidR="002C1A4D" w:rsidRPr="009440FD">
        <w:t>是</w:t>
      </w:r>
      <w:r>
        <w:rPr>
          <w:rFonts w:hint="eastAsia"/>
        </w:rPr>
        <w:t>她</w:t>
      </w:r>
      <w:r w:rsidR="002C1A4D" w:rsidRPr="009440FD">
        <w:t>同父异母的</w:t>
      </w:r>
      <w:r w:rsidR="001F7E31" w:rsidRPr="009440FD">
        <w:t>姐妹</w:t>
      </w:r>
      <w:r w:rsidR="00662378" w:rsidRPr="009440FD">
        <w:t>阿洛</w:t>
      </w:r>
      <w:r w:rsidR="004830DA" w:rsidRPr="009440FD">
        <w:t>。阿洛</w:t>
      </w:r>
      <w:r w:rsidR="00242A0B" w:rsidRPr="009440FD">
        <w:t>在病床前</w:t>
      </w:r>
      <w:r w:rsidR="004830DA" w:rsidRPr="009440FD">
        <w:t>照料了</w:t>
      </w:r>
      <w:r w:rsidR="00242A0B" w:rsidRPr="009440FD">
        <w:t>她</w:t>
      </w:r>
      <w:r w:rsidR="00662378" w:rsidRPr="009440FD">
        <w:t>深爱的父亲</w:t>
      </w:r>
      <w:r w:rsidR="008E3AE6" w:rsidRPr="009440FD">
        <w:t>，却</w:t>
      </w:r>
      <w:r>
        <w:rPr>
          <w:rFonts w:hint="eastAsia"/>
        </w:rPr>
        <w:t>发现</w:t>
      </w:r>
      <w:r w:rsidR="00D97C4D" w:rsidRPr="009440FD">
        <w:t>父亲</w:t>
      </w:r>
      <w:r>
        <w:rPr>
          <w:rFonts w:hint="eastAsia"/>
        </w:rPr>
        <w:t>毫无理由地</w:t>
      </w:r>
      <w:r w:rsidR="00D97C4D" w:rsidRPr="009440FD">
        <w:t>把自己排除</w:t>
      </w:r>
      <w:r w:rsidR="00F362A4" w:rsidRPr="009440FD">
        <w:t>在遗嘱外</w:t>
      </w:r>
      <w:r w:rsidR="00E3684E" w:rsidRPr="009440FD">
        <w:t>。</w:t>
      </w:r>
      <w:r w:rsidR="00662378" w:rsidRPr="009440FD">
        <w:t>她决心去了解</w:t>
      </w:r>
      <w:r w:rsidR="00427D5A" w:rsidRPr="009440FD">
        <w:t>钱的去处与缘由。</w:t>
      </w:r>
    </w:p>
    <w:p w14:paraId="7F5C8C2B" w14:textId="77777777" w:rsidR="00427D5A" w:rsidRPr="009440FD" w:rsidRDefault="00427D5A" w:rsidP="00C05EA5">
      <w:pPr>
        <w:ind w:firstLineChars="200" w:firstLine="420"/>
      </w:pPr>
    </w:p>
    <w:p w14:paraId="18568871" w14:textId="40AEFCD3" w:rsidR="00427D5A" w:rsidRPr="009440FD" w:rsidRDefault="007206BA" w:rsidP="00C05EA5">
      <w:pPr>
        <w:ind w:firstLineChars="200" w:firstLine="420"/>
      </w:pPr>
      <w:r w:rsidRPr="009440FD">
        <w:t>以</w:t>
      </w:r>
      <w:r w:rsidR="009E1FB5" w:rsidRPr="009440FD">
        <w:t>心理</w:t>
      </w:r>
      <w:r w:rsidRPr="009440FD">
        <w:t>治疗师和病人身份</w:t>
      </w:r>
      <w:r w:rsidR="00B674AF">
        <w:rPr>
          <w:rFonts w:hint="eastAsia"/>
        </w:rPr>
        <w:t>，</w:t>
      </w:r>
      <w:r w:rsidRPr="009440FD">
        <w:t>两人</w:t>
      </w:r>
      <w:r w:rsidR="00B674AF">
        <w:rPr>
          <w:rFonts w:hint="eastAsia"/>
        </w:rPr>
        <w:t>最终见面，并很快产生冲突，大动肝火。职业生涯中，阿洛曾因失误造成悲惨的结局</w:t>
      </w:r>
      <w:r w:rsidR="006622A3" w:rsidRPr="009440FD">
        <w:t>，</w:t>
      </w:r>
      <w:r w:rsidR="00B674AF">
        <w:rPr>
          <w:rFonts w:hint="eastAsia"/>
        </w:rPr>
        <w:t>她迫切</w:t>
      </w:r>
      <w:r w:rsidR="00AB7B1C" w:rsidRPr="009440FD">
        <w:t>希望通过治疗新客户</w:t>
      </w:r>
      <w:r w:rsidR="00B674AF">
        <w:rPr>
          <w:rFonts w:hint="eastAsia"/>
        </w:rPr>
        <w:t>，向过去的自己</w:t>
      </w:r>
      <w:r w:rsidR="00121068" w:rsidRPr="009440FD">
        <w:t>赎罪。然而，米基质疑</w:t>
      </w:r>
      <w:r w:rsidR="00360F74" w:rsidRPr="009440FD">
        <w:t>治疗，拒绝</w:t>
      </w:r>
      <w:r w:rsidR="00B674AF">
        <w:rPr>
          <w:rFonts w:hint="eastAsia"/>
        </w:rPr>
        <w:t>心理</w:t>
      </w:r>
      <w:r w:rsidR="00360F74" w:rsidRPr="009440FD">
        <w:t>分析，</w:t>
      </w:r>
      <w:r w:rsidR="00B674AF">
        <w:rPr>
          <w:rFonts w:hint="eastAsia"/>
        </w:rPr>
        <w:t>并且</w:t>
      </w:r>
      <w:r w:rsidR="00360F74" w:rsidRPr="009440FD">
        <w:t>与</w:t>
      </w:r>
      <w:r w:rsidR="00991F48" w:rsidRPr="009440FD">
        <w:t>先</w:t>
      </w:r>
      <w:r w:rsidR="00360F74" w:rsidRPr="009440FD">
        <w:t>父一样</w:t>
      </w:r>
      <w:r w:rsidR="00B674AF">
        <w:rPr>
          <w:rFonts w:hint="eastAsia"/>
        </w:rPr>
        <w:t>酗酒成性</w:t>
      </w:r>
      <w:r w:rsidR="00360F74" w:rsidRPr="009440FD">
        <w:t>。</w:t>
      </w:r>
      <w:r w:rsidR="00ED2BDC" w:rsidRPr="009440FD">
        <w:t>随着米基的</w:t>
      </w:r>
      <w:r w:rsidR="00B674AF">
        <w:rPr>
          <w:rFonts w:hint="eastAsia"/>
        </w:rPr>
        <w:t>个人</w:t>
      </w:r>
      <w:r w:rsidR="00AE1E7E" w:rsidRPr="009440FD">
        <w:t>生活与</w:t>
      </w:r>
      <w:r w:rsidR="003512F9" w:rsidRPr="009440FD">
        <w:t>职业</w:t>
      </w:r>
      <w:r w:rsidR="00B674AF">
        <w:rPr>
          <w:rFonts w:hint="eastAsia"/>
        </w:rPr>
        <w:t>生涯</w:t>
      </w:r>
      <w:r w:rsidR="003512F9" w:rsidRPr="009440FD">
        <w:t>失控，阿洛揭露了</w:t>
      </w:r>
      <w:r w:rsidR="00B674AF">
        <w:rPr>
          <w:rFonts w:hint="eastAsia"/>
        </w:rPr>
        <w:t>自己的</w:t>
      </w:r>
      <w:r w:rsidR="002B34C8" w:rsidRPr="009440FD">
        <w:t>身份。两人</w:t>
      </w:r>
      <w:r w:rsidR="00B674AF">
        <w:rPr>
          <w:rFonts w:hint="eastAsia"/>
        </w:rPr>
        <w:t>迅速</w:t>
      </w:r>
      <w:r w:rsidR="00B01114" w:rsidRPr="009440FD">
        <w:t>走向</w:t>
      </w:r>
      <w:r w:rsidR="00895033" w:rsidRPr="009440FD">
        <w:t>冲突，</w:t>
      </w:r>
      <w:r w:rsidR="002B34C8" w:rsidRPr="009440FD">
        <w:t>要么</w:t>
      </w:r>
      <w:r w:rsidR="00B01114" w:rsidRPr="009440FD">
        <w:t>分崩离析</w:t>
      </w:r>
      <w:r w:rsidR="002B34C8" w:rsidRPr="009440FD">
        <w:t>，要么拯救彼此。</w:t>
      </w:r>
    </w:p>
    <w:p w14:paraId="61049E31" w14:textId="77777777" w:rsidR="00662378" w:rsidRPr="00B674AF" w:rsidRDefault="00662378" w:rsidP="00662378">
      <w:pPr>
        <w:rPr>
          <w:b/>
          <w:bCs/>
        </w:rPr>
      </w:pPr>
    </w:p>
    <w:p w14:paraId="4A73DAE2" w14:textId="77777777" w:rsidR="00E359A6" w:rsidRPr="009440FD" w:rsidRDefault="00E359A6" w:rsidP="00662378">
      <w:pPr>
        <w:rPr>
          <w:b/>
          <w:bCs/>
        </w:rPr>
      </w:pPr>
    </w:p>
    <w:p w14:paraId="5D4432F8" w14:textId="77940B0E" w:rsidR="00EF2FE0" w:rsidRPr="009440FD" w:rsidRDefault="00000000">
      <w:pPr>
        <w:rPr>
          <w:b/>
          <w:bCs/>
          <w:color w:val="000000"/>
          <w:szCs w:val="21"/>
        </w:rPr>
      </w:pPr>
      <w:r w:rsidRPr="009440FD">
        <w:rPr>
          <w:b/>
          <w:bCs/>
          <w:color w:val="000000"/>
          <w:szCs w:val="21"/>
        </w:rPr>
        <w:t>作者简介：</w:t>
      </w:r>
    </w:p>
    <w:p w14:paraId="1C643F3E" w14:textId="1BEFEB21" w:rsidR="00EF2FE0" w:rsidRPr="009440FD" w:rsidRDefault="00EF2FE0">
      <w:pPr>
        <w:rPr>
          <w:color w:val="000000"/>
          <w:szCs w:val="21"/>
        </w:rPr>
      </w:pPr>
    </w:p>
    <w:p w14:paraId="351B4E0F" w14:textId="6D4A9180" w:rsidR="00EF2FE0" w:rsidRPr="009440FD" w:rsidRDefault="00E359A6" w:rsidP="00F0561A">
      <w:pPr>
        <w:widowControl/>
        <w:ind w:firstLineChars="200" w:firstLine="422"/>
        <w:rPr>
          <w:kern w:val="0"/>
          <w:sz w:val="24"/>
        </w:rPr>
      </w:pPr>
      <w:r w:rsidRPr="009440FD">
        <w:rPr>
          <w:b/>
          <w:bCs/>
          <w:noProof/>
          <w:color w:val="000000"/>
          <w:szCs w:val="21"/>
        </w:rPr>
        <w:lastRenderedPageBreak/>
        <w:drawing>
          <wp:anchor distT="0" distB="0" distL="114300" distR="114300" simplePos="0" relativeHeight="251659264" behindDoc="0" locked="0" layoutInCell="1" allowOverlap="1" wp14:anchorId="6463CAE8" wp14:editId="7D88A7CB">
            <wp:simplePos x="0" y="0"/>
            <wp:positionH relativeFrom="margin">
              <wp:posOffset>25919</wp:posOffset>
            </wp:positionH>
            <wp:positionV relativeFrom="paragraph">
              <wp:posOffset>-40731</wp:posOffset>
            </wp:positionV>
            <wp:extent cx="895350" cy="664210"/>
            <wp:effectExtent l="0" t="0" r="0" b="2540"/>
            <wp:wrapSquare wrapText="bothSides"/>
            <wp:docPr id="182619020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190202" name="图片 182619020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72E" w:rsidRPr="009440FD">
        <w:rPr>
          <w:b/>
          <w:bCs/>
          <w:color w:val="000000"/>
          <w:szCs w:val="21"/>
        </w:rPr>
        <w:t>摩根</w:t>
      </w:r>
      <w:r w:rsidR="00C848E6" w:rsidRPr="009440FD">
        <w:rPr>
          <w:b/>
          <w:bCs/>
          <w:color w:val="000000"/>
          <w:szCs w:val="21"/>
        </w:rPr>
        <w:t xml:space="preserve">· </w:t>
      </w:r>
      <w:proofErr w:type="gramStart"/>
      <w:r w:rsidR="0012772E" w:rsidRPr="009440FD">
        <w:rPr>
          <w:b/>
          <w:bCs/>
          <w:color w:val="000000"/>
          <w:szCs w:val="21"/>
        </w:rPr>
        <w:t>迪</w:t>
      </w:r>
      <w:proofErr w:type="gramEnd"/>
      <w:r w:rsidR="0012772E" w:rsidRPr="009440FD">
        <w:rPr>
          <w:b/>
          <w:bCs/>
          <w:color w:val="000000"/>
          <w:szCs w:val="21"/>
        </w:rPr>
        <w:t>克</w:t>
      </w:r>
      <w:r w:rsidR="0012772E" w:rsidRPr="009440FD">
        <w:rPr>
          <w:b/>
          <w:bCs/>
        </w:rPr>
        <w:t>（</w:t>
      </w:r>
      <w:r w:rsidR="0012772E" w:rsidRPr="009440FD">
        <w:rPr>
          <w:b/>
          <w:bCs/>
        </w:rPr>
        <w:t>Morgan Dick</w:t>
      </w:r>
      <w:r w:rsidR="0012772E" w:rsidRPr="009440FD">
        <w:rPr>
          <w:b/>
          <w:bCs/>
        </w:rPr>
        <w:t>）</w:t>
      </w:r>
      <w:r w:rsidR="00E26B8A" w:rsidRPr="009440FD">
        <w:t>，</w:t>
      </w:r>
      <w:r w:rsidR="00373B83" w:rsidRPr="009440FD">
        <w:t>加拿大</w:t>
      </w:r>
      <w:r w:rsidR="00AD65A8" w:rsidRPr="009440FD">
        <w:t>作家</w:t>
      </w:r>
      <w:r w:rsidR="0012772E" w:rsidRPr="009440FD">
        <w:t>。她的短篇小说</w:t>
      </w:r>
      <w:r w:rsidR="008E3CCD" w:rsidRPr="009440FD">
        <w:t>上</w:t>
      </w:r>
      <w:r w:rsidR="002D7BD2" w:rsidRPr="009440FD">
        <w:t>已</w:t>
      </w:r>
      <w:r w:rsidR="008E3CCD" w:rsidRPr="009440FD">
        <w:rPr>
          <w:color w:val="000000"/>
          <w:szCs w:val="21"/>
        </w:rPr>
        <w:t>发表在或将发表</w:t>
      </w:r>
      <w:r w:rsidR="0010358F" w:rsidRPr="009440FD">
        <w:t>在</w:t>
      </w:r>
      <w:r w:rsidR="0012772E" w:rsidRPr="009440FD">
        <w:t>《谷物》</w:t>
      </w:r>
      <w:r w:rsidR="001D1C5A" w:rsidRPr="009440FD">
        <w:t>（</w:t>
      </w:r>
      <w:r w:rsidR="001D1C5A" w:rsidRPr="009440FD">
        <w:rPr>
          <w:i/>
          <w:iCs/>
        </w:rPr>
        <w:t>Grain</w:t>
      </w:r>
      <w:r w:rsidR="001D1C5A" w:rsidRPr="009440FD">
        <w:t>）</w:t>
      </w:r>
      <w:r w:rsidR="0012772E" w:rsidRPr="009440FD">
        <w:t>、《幽灵》</w:t>
      </w:r>
      <w:r w:rsidR="001D1C5A" w:rsidRPr="009440FD">
        <w:t>（</w:t>
      </w:r>
      <w:r w:rsidR="001D1C5A" w:rsidRPr="009440FD">
        <w:rPr>
          <w:i/>
          <w:iCs/>
        </w:rPr>
        <w:t>Geist</w:t>
      </w:r>
      <w:r w:rsidR="001D1C5A" w:rsidRPr="009440FD">
        <w:t>）</w:t>
      </w:r>
      <w:r w:rsidR="0012772E" w:rsidRPr="009440FD">
        <w:t>、《旋转木马》</w:t>
      </w:r>
      <w:r w:rsidR="001D1C5A" w:rsidRPr="009440FD">
        <w:t>（</w:t>
      </w:r>
      <w:r w:rsidR="00586823" w:rsidRPr="009440FD">
        <w:rPr>
          <w:i/>
          <w:iCs/>
        </w:rPr>
        <w:t>Carousel</w:t>
      </w:r>
      <w:r w:rsidR="001D1C5A" w:rsidRPr="009440FD">
        <w:t>）</w:t>
      </w:r>
      <w:r w:rsidR="0012772E" w:rsidRPr="009440FD">
        <w:t>、《云湖文学》</w:t>
      </w:r>
      <w:r w:rsidR="00BA4D1C" w:rsidRPr="009440FD">
        <w:t>（</w:t>
      </w:r>
      <w:r w:rsidR="00BA4D1C" w:rsidRPr="009440FD">
        <w:rPr>
          <w:i/>
          <w:iCs/>
        </w:rPr>
        <w:t>Cloud Lake Literary</w:t>
      </w:r>
      <w:r w:rsidR="00BA4D1C" w:rsidRPr="009440FD">
        <w:t>）</w:t>
      </w:r>
      <w:r w:rsidR="0012772E" w:rsidRPr="009440FD">
        <w:t>、《草原日报》</w:t>
      </w:r>
      <w:r w:rsidR="00BA4D1C" w:rsidRPr="009440FD">
        <w:t>（</w:t>
      </w:r>
      <w:r w:rsidR="00BA4D1C" w:rsidRPr="009440FD">
        <w:rPr>
          <w:i/>
          <w:iCs/>
        </w:rPr>
        <w:t>The Prairie Journal</w:t>
      </w:r>
      <w:r w:rsidR="00BA4D1C" w:rsidRPr="009440FD">
        <w:t>）</w:t>
      </w:r>
      <w:r w:rsidR="0012772E" w:rsidRPr="009440FD">
        <w:t>、《流浪城市文学》</w:t>
      </w:r>
      <w:r w:rsidR="00BA4D1C" w:rsidRPr="009440FD">
        <w:t>（</w:t>
      </w:r>
      <w:r w:rsidR="00BA4D1C" w:rsidRPr="009440FD">
        <w:rPr>
          <w:i/>
          <w:iCs/>
        </w:rPr>
        <w:t>Vagabond City Lit</w:t>
      </w:r>
      <w:r w:rsidR="00BA4D1C" w:rsidRPr="009440FD">
        <w:t>）</w:t>
      </w:r>
      <w:r w:rsidR="0012772E" w:rsidRPr="009440FD">
        <w:t>、《新季刊</w:t>
      </w:r>
      <w:r w:rsidR="00065515" w:rsidRPr="009440FD">
        <w:t>》（</w:t>
      </w:r>
      <w:r w:rsidR="00065515" w:rsidRPr="009440FD">
        <w:rPr>
          <w:i/>
          <w:iCs/>
        </w:rPr>
        <w:t>The New Quarterly</w:t>
      </w:r>
      <w:r w:rsidR="00065515" w:rsidRPr="009440FD">
        <w:t>）、《</w:t>
      </w:r>
      <w:r w:rsidR="0012772E" w:rsidRPr="009440FD">
        <w:t>亨伯文学评论</w:t>
      </w:r>
      <w:r w:rsidR="00065515" w:rsidRPr="009440FD">
        <w:t>》</w:t>
      </w:r>
      <w:r w:rsidR="00836F7B" w:rsidRPr="009440FD">
        <w:t>（</w:t>
      </w:r>
      <w:r w:rsidR="00065515" w:rsidRPr="009440FD">
        <w:rPr>
          <w:i/>
          <w:iCs/>
        </w:rPr>
        <w:t>The Humber Literary Review</w:t>
      </w:r>
      <w:r w:rsidR="00836F7B" w:rsidRPr="009440FD">
        <w:t>）</w:t>
      </w:r>
      <w:r w:rsidR="0012772E" w:rsidRPr="009440FD">
        <w:rPr>
          <w:color w:val="000000"/>
          <w:szCs w:val="21"/>
        </w:rPr>
        <w:t>。</w:t>
      </w:r>
      <w:r w:rsidR="004158ED" w:rsidRPr="009440FD">
        <w:rPr>
          <w:color w:val="000000"/>
          <w:szCs w:val="21"/>
        </w:rPr>
        <w:t>若</w:t>
      </w:r>
      <w:r w:rsidR="0012772E" w:rsidRPr="009440FD">
        <w:rPr>
          <w:color w:val="000000"/>
          <w:szCs w:val="21"/>
        </w:rPr>
        <w:t>她不在办公桌前，通常</w:t>
      </w:r>
      <w:r w:rsidR="00E83A53" w:rsidRPr="009440FD">
        <w:rPr>
          <w:color w:val="000000"/>
          <w:szCs w:val="21"/>
        </w:rPr>
        <w:t>就</w:t>
      </w:r>
      <w:r w:rsidR="0012772E" w:rsidRPr="009440FD">
        <w:rPr>
          <w:color w:val="000000"/>
          <w:szCs w:val="21"/>
        </w:rPr>
        <w:t>在</w:t>
      </w:r>
      <w:r w:rsidR="009452C9" w:rsidRPr="009440FD">
        <w:rPr>
          <w:color w:val="000000"/>
          <w:szCs w:val="21"/>
        </w:rPr>
        <w:t>落基山脉</w:t>
      </w:r>
      <w:r w:rsidR="0012772E" w:rsidRPr="009440FD">
        <w:rPr>
          <w:color w:val="000000"/>
          <w:szCs w:val="21"/>
        </w:rPr>
        <w:t>徒步旅行，在越野滑雪板上蹦跳，或者和</w:t>
      </w:r>
      <w:r w:rsidR="0023626D" w:rsidRPr="009440FD">
        <w:rPr>
          <w:color w:val="000000"/>
          <w:szCs w:val="21"/>
        </w:rPr>
        <w:t>最优秀的作家</w:t>
      </w:r>
      <w:r w:rsidR="0023626D" w:rsidRPr="009440FD">
        <w:rPr>
          <w:color w:val="000000"/>
          <w:szCs w:val="21"/>
        </w:rPr>
        <w:t>——</w:t>
      </w:r>
      <w:r w:rsidR="0012772E" w:rsidRPr="009440FD">
        <w:rPr>
          <w:color w:val="000000"/>
          <w:szCs w:val="21"/>
        </w:rPr>
        <w:t>她的侄女</w:t>
      </w:r>
      <w:r w:rsidR="009B2C35" w:rsidRPr="009440FD">
        <w:rPr>
          <w:color w:val="000000"/>
          <w:szCs w:val="21"/>
        </w:rPr>
        <w:t>、</w:t>
      </w:r>
      <w:r w:rsidR="0012772E" w:rsidRPr="009440FD">
        <w:rPr>
          <w:color w:val="000000"/>
          <w:szCs w:val="21"/>
        </w:rPr>
        <w:t>侄子</w:t>
      </w:r>
      <w:r w:rsidR="0023626D" w:rsidRPr="009440FD">
        <w:rPr>
          <w:color w:val="000000"/>
          <w:szCs w:val="21"/>
        </w:rPr>
        <w:t>，一起</w:t>
      </w:r>
      <w:r w:rsidR="0012772E" w:rsidRPr="009440FD">
        <w:rPr>
          <w:color w:val="000000"/>
          <w:szCs w:val="21"/>
        </w:rPr>
        <w:t>编故事。</w:t>
      </w:r>
    </w:p>
    <w:p w14:paraId="738E5EA7" w14:textId="77777777" w:rsidR="00EF2FE0" w:rsidRPr="009440FD" w:rsidRDefault="00EF2FE0">
      <w:pPr>
        <w:rPr>
          <w:color w:val="000000"/>
          <w:szCs w:val="21"/>
        </w:rPr>
      </w:pPr>
    </w:p>
    <w:p w14:paraId="34B7AB08" w14:textId="77777777" w:rsidR="00EF2FE0" w:rsidRPr="009440FD" w:rsidRDefault="00EF2FE0">
      <w:pPr>
        <w:rPr>
          <w:b/>
          <w:color w:val="000000"/>
        </w:rPr>
      </w:pPr>
    </w:p>
    <w:p w14:paraId="05292C33" w14:textId="77777777" w:rsidR="00EF2FE0" w:rsidRPr="009440FD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 w:rsidRPr="009440FD">
        <w:rPr>
          <w:b/>
          <w:bCs/>
          <w:color w:val="000000"/>
          <w:szCs w:val="21"/>
        </w:rPr>
        <w:t>感谢您的阅读！</w:t>
      </w:r>
    </w:p>
    <w:p w14:paraId="17914F49" w14:textId="77777777" w:rsidR="00EF2FE0" w:rsidRPr="009440FD" w:rsidRDefault="00000000">
      <w:pPr>
        <w:rPr>
          <w:rFonts w:eastAsia="华文中宋"/>
          <w:b/>
          <w:color w:val="000000"/>
          <w:szCs w:val="21"/>
        </w:rPr>
      </w:pPr>
      <w:r w:rsidRPr="009440FD">
        <w:rPr>
          <w:b/>
          <w:color w:val="000000"/>
          <w:szCs w:val="21"/>
        </w:rPr>
        <w:t>请将反馈信息发至：</w:t>
      </w:r>
      <w:r w:rsidRPr="009440FD">
        <w:rPr>
          <w:rFonts w:eastAsia="华文中宋"/>
          <w:b/>
          <w:color w:val="000000"/>
          <w:szCs w:val="21"/>
        </w:rPr>
        <w:t>版权负责人</w:t>
      </w:r>
    </w:p>
    <w:p w14:paraId="3C9B642F" w14:textId="77777777" w:rsidR="00EF2FE0" w:rsidRPr="009440FD" w:rsidRDefault="00000000">
      <w:pPr>
        <w:rPr>
          <w:b/>
          <w:color w:val="000000"/>
          <w:szCs w:val="21"/>
        </w:rPr>
      </w:pPr>
      <w:r w:rsidRPr="009440FD">
        <w:rPr>
          <w:b/>
          <w:color w:val="000000"/>
          <w:szCs w:val="21"/>
        </w:rPr>
        <w:t>Email</w:t>
      </w:r>
      <w:r w:rsidRPr="009440FD">
        <w:rPr>
          <w:color w:val="000000"/>
          <w:szCs w:val="21"/>
        </w:rPr>
        <w:t>：</w:t>
      </w:r>
      <w:hyperlink r:id="rId8" w:history="1">
        <w:r w:rsidRPr="009440FD">
          <w:rPr>
            <w:rStyle w:val="ab"/>
            <w:b/>
            <w:szCs w:val="21"/>
          </w:rPr>
          <w:t>Rights@nurnberg.com.cn</w:t>
        </w:r>
      </w:hyperlink>
    </w:p>
    <w:p w14:paraId="305F2F8C" w14:textId="77777777" w:rsidR="00EF2FE0" w:rsidRPr="009440FD" w:rsidRDefault="00000000">
      <w:pPr>
        <w:rPr>
          <w:b/>
          <w:color w:val="000000"/>
          <w:szCs w:val="21"/>
        </w:rPr>
      </w:pPr>
      <w:r w:rsidRPr="009440FD">
        <w:rPr>
          <w:color w:val="000000"/>
          <w:szCs w:val="21"/>
        </w:rPr>
        <w:t>安德鲁</w:t>
      </w:r>
      <w:r w:rsidRPr="009440FD">
        <w:rPr>
          <w:color w:val="000000"/>
          <w:szCs w:val="21"/>
        </w:rPr>
        <w:t>·</w:t>
      </w:r>
      <w:r w:rsidRPr="009440FD">
        <w:rPr>
          <w:color w:val="000000"/>
          <w:szCs w:val="21"/>
        </w:rPr>
        <w:t>纳伯格联合国际有限公司北京代表处</w:t>
      </w:r>
    </w:p>
    <w:p w14:paraId="4EAFEAD8" w14:textId="77777777" w:rsidR="00EF2FE0" w:rsidRPr="009440FD" w:rsidRDefault="00000000">
      <w:pPr>
        <w:rPr>
          <w:b/>
          <w:color w:val="000000"/>
          <w:szCs w:val="21"/>
        </w:rPr>
      </w:pPr>
      <w:r w:rsidRPr="009440FD">
        <w:rPr>
          <w:color w:val="000000"/>
          <w:szCs w:val="21"/>
        </w:rPr>
        <w:t>北京市海淀区中关村大街甲</w:t>
      </w:r>
      <w:r w:rsidRPr="009440FD">
        <w:rPr>
          <w:color w:val="000000"/>
          <w:szCs w:val="21"/>
        </w:rPr>
        <w:t>59</w:t>
      </w:r>
      <w:r w:rsidRPr="009440FD">
        <w:rPr>
          <w:color w:val="000000"/>
          <w:szCs w:val="21"/>
        </w:rPr>
        <w:t>号中国人民大学文化大厦</w:t>
      </w:r>
      <w:r w:rsidRPr="009440FD">
        <w:rPr>
          <w:color w:val="000000"/>
          <w:szCs w:val="21"/>
        </w:rPr>
        <w:t>1705</w:t>
      </w:r>
      <w:r w:rsidRPr="009440FD">
        <w:rPr>
          <w:color w:val="000000"/>
          <w:szCs w:val="21"/>
        </w:rPr>
        <w:t>室</w:t>
      </w:r>
      <w:r w:rsidRPr="009440FD">
        <w:rPr>
          <w:color w:val="000000"/>
          <w:szCs w:val="21"/>
        </w:rPr>
        <w:t xml:space="preserve">, </w:t>
      </w:r>
      <w:r w:rsidRPr="009440FD">
        <w:rPr>
          <w:color w:val="000000"/>
          <w:szCs w:val="21"/>
        </w:rPr>
        <w:t>邮编：</w:t>
      </w:r>
      <w:r w:rsidRPr="009440FD">
        <w:rPr>
          <w:color w:val="000000"/>
          <w:szCs w:val="21"/>
        </w:rPr>
        <w:t>100872</w:t>
      </w:r>
    </w:p>
    <w:p w14:paraId="4DD14A44" w14:textId="77777777" w:rsidR="00EF2FE0" w:rsidRPr="009440FD" w:rsidRDefault="00000000">
      <w:pPr>
        <w:rPr>
          <w:b/>
          <w:color w:val="000000"/>
          <w:szCs w:val="21"/>
        </w:rPr>
      </w:pPr>
      <w:r w:rsidRPr="009440FD">
        <w:rPr>
          <w:color w:val="000000"/>
          <w:szCs w:val="21"/>
        </w:rPr>
        <w:t>电话：</w:t>
      </w:r>
      <w:r w:rsidRPr="009440FD">
        <w:rPr>
          <w:color w:val="000000"/>
          <w:szCs w:val="21"/>
        </w:rPr>
        <w:t xml:space="preserve">010-82504106, </w:t>
      </w:r>
      <w:r w:rsidRPr="009440FD">
        <w:rPr>
          <w:color w:val="000000"/>
          <w:szCs w:val="21"/>
        </w:rPr>
        <w:t>传真：</w:t>
      </w:r>
      <w:r w:rsidRPr="009440FD">
        <w:rPr>
          <w:color w:val="000000"/>
          <w:szCs w:val="21"/>
        </w:rPr>
        <w:t>010-82504200</w:t>
      </w:r>
    </w:p>
    <w:p w14:paraId="711AFED2" w14:textId="77777777" w:rsidR="00EF2FE0" w:rsidRPr="009440FD" w:rsidRDefault="00000000">
      <w:pPr>
        <w:rPr>
          <w:rStyle w:val="ab"/>
          <w:szCs w:val="21"/>
        </w:rPr>
      </w:pPr>
      <w:r w:rsidRPr="009440FD">
        <w:rPr>
          <w:color w:val="000000"/>
          <w:szCs w:val="21"/>
        </w:rPr>
        <w:t>公司网址：</w:t>
      </w:r>
      <w:hyperlink r:id="rId9" w:history="1">
        <w:r w:rsidRPr="009440FD">
          <w:rPr>
            <w:rStyle w:val="ab"/>
            <w:szCs w:val="21"/>
          </w:rPr>
          <w:t>http://www.nurnberg.com.cn</w:t>
        </w:r>
      </w:hyperlink>
    </w:p>
    <w:p w14:paraId="33AEC29D" w14:textId="77777777" w:rsidR="00EF2FE0" w:rsidRPr="009440FD" w:rsidRDefault="00000000">
      <w:pPr>
        <w:rPr>
          <w:color w:val="000000"/>
          <w:szCs w:val="21"/>
        </w:rPr>
      </w:pPr>
      <w:r w:rsidRPr="009440FD">
        <w:rPr>
          <w:color w:val="000000"/>
          <w:szCs w:val="21"/>
        </w:rPr>
        <w:t>书目下载：</w:t>
      </w:r>
      <w:hyperlink r:id="rId10" w:history="1">
        <w:r w:rsidRPr="009440FD"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EF2FE0" w:rsidRPr="009440FD" w:rsidRDefault="00000000">
      <w:pPr>
        <w:rPr>
          <w:color w:val="000000"/>
          <w:szCs w:val="21"/>
        </w:rPr>
      </w:pPr>
      <w:r w:rsidRPr="009440FD">
        <w:rPr>
          <w:color w:val="000000"/>
          <w:szCs w:val="21"/>
        </w:rPr>
        <w:t>书讯浏览：</w:t>
      </w:r>
      <w:hyperlink r:id="rId11" w:history="1">
        <w:r w:rsidRPr="009440FD"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EF2FE0" w:rsidRPr="009440FD" w:rsidRDefault="00000000">
      <w:pPr>
        <w:rPr>
          <w:color w:val="000000"/>
          <w:szCs w:val="21"/>
        </w:rPr>
      </w:pPr>
      <w:r w:rsidRPr="009440FD">
        <w:rPr>
          <w:color w:val="000000"/>
          <w:szCs w:val="21"/>
        </w:rPr>
        <w:t>视频推荐：</w:t>
      </w:r>
      <w:hyperlink r:id="rId12" w:history="1">
        <w:r w:rsidRPr="009440FD"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EF2FE0" w:rsidRPr="009440FD" w:rsidRDefault="00000000">
      <w:pPr>
        <w:rPr>
          <w:rStyle w:val="ab"/>
          <w:szCs w:val="21"/>
        </w:rPr>
      </w:pPr>
      <w:r w:rsidRPr="009440FD">
        <w:rPr>
          <w:color w:val="000000"/>
          <w:szCs w:val="21"/>
        </w:rPr>
        <w:t>豆瓣小站：</w:t>
      </w:r>
      <w:hyperlink r:id="rId13" w:history="1">
        <w:r w:rsidRPr="009440FD">
          <w:rPr>
            <w:rStyle w:val="ab"/>
            <w:szCs w:val="21"/>
          </w:rPr>
          <w:t>http://site.douban.com/110577/</w:t>
        </w:r>
      </w:hyperlink>
    </w:p>
    <w:p w14:paraId="72896B43" w14:textId="77777777" w:rsidR="00EF2FE0" w:rsidRPr="009440FD" w:rsidRDefault="00000000">
      <w:pPr>
        <w:rPr>
          <w:color w:val="000000"/>
          <w:shd w:val="clear" w:color="auto" w:fill="FFFFFF"/>
        </w:rPr>
      </w:pPr>
      <w:r w:rsidRPr="009440FD">
        <w:rPr>
          <w:color w:val="000000"/>
          <w:shd w:val="clear" w:color="auto" w:fill="FFFFFF"/>
        </w:rPr>
        <w:t>新浪微博</w:t>
      </w:r>
      <w:r w:rsidRPr="009440FD">
        <w:rPr>
          <w:bCs/>
          <w:color w:val="000000"/>
          <w:shd w:val="clear" w:color="auto" w:fill="FFFFFF"/>
        </w:rPr>
        <w:t>：</w:t>
      </w:r>
      <w:hyperlink r:id="rId14" w:history="1">
        <w:r w:rsidRPr="009440FD">
          <w:rPr>
            <w:color w:val="0000FF"/>
            <w:u w:val="single"/>
            <w:shd w:val="clear" w:color="auto" w:fill="FFFFFF"/>
          </w:rPr>
          <w:t>安德鲁纳伯格公司的微博</w:t>
        </w:r>
        <w:r w:rsidRPr="009440FD">
          <w:rPr>
            <w:color w:val="0000FF"/>
            <w:u w:val="single"/>
            <w:shd w:val="clear" w:color="auto" w:fill="FFFFFF"/>
          </w:rPr>
          <w:t>_</w:t>
        </w:r>
        <w:r w:rsidRPr="009440FD">
          <w:rPr>
            <w:color w:val="0000FF"/>
            <w:u w:val="single"/>
            <w:shd w:val="clear" w:color="auto" w:fill="FFFFFF"/>
          </w:rPr>
          <w:t>微博</w:t>
        </w:r>
        <w:r w:rsidRPr="009440F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EF2FE0" w:rsidRPr="009440FD" w:rsidRDefault="00000000">
      <w:pPr>
        <w:shd w:val="clear" w:color="auto" w:fill="FFFFFF"/>
        <w:rPr>
          <w:b/>
          <w:color w:val="000000"/>
        </w:rPr>
      </w:pPr>
      <w:r w:rsidRPr="009440FD">
        <w:rPr>
          <w:color w:val="000000"/>
          <w:szCs w:val="21"/>
        </w:rPr>
        <w:t>微信订阅号：</w:t>
      </w:r>
      <w:r w:rsidRPr="009440FD">
        <w:rPr>
          <w:color w:val="000000"/>
          <w:szCs w:val="21"/>
        </w:rPr>
        <w:t>ANABJ2002</w:t>
      </w:r>
    </w:p>
    <w:bookmarkEnd w:id="0"/>
    <w:bookmarkEnd w:id="1"/>
    <w:p w14:paraId="1461D0F0" w14:textId="6C161EEC" w:rsidR="00EF2FE0" w:rsidRPr="009440FD" w:rsidRDefault="00F05A6A">
      <w:pPr>
        <w:ind w:right="420"/>
        <w:rPr>
          <w:rFonts w:eastAsia="Gungsuh"/>
          <w:color w:val="000000"/>
          <w:kern w:val="0"/>
          <w:szCs w:val="21"/>
        </w:rPr>
      </w:pPr>
      <w:r w:rsidRPr="009440FD"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Pr="009440FD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9440FD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DA54D" w14:textId="77777777" w:rsidR="005F6AC4" w:rsidRDefault="005F6AC4">
      <w:r>
        <w:separator/>
      </w:r>
    </w:p>
  </w:endnote>
  <w:endnote w:type="continuationSeparator" w:id="0">
    <w:p w14:paraId="6B3077EC" w14:textId="77777777" w:rsidR="005F6AC4" w:rsidRDefault="005F6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Arial Unicode MS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EF2FE0" w:rsidRDefault="00EF2FE0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EF2FE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EF2FE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EF2FE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EF2FE0" w:rsidRDefault="00EF2FE0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077BB" w14:textId="77777777" w:rsidR="005F6AC4" w:rsidRDefault="005F6AC4">
      <w:r>
        <w:separator/>
      </w:r>
    </w:p>
  </w:footnote>
  <w:footnote w:type="continuationSeparator" w:id="0">
    <w:p w14:paraId="33F9775D" w14:textId="77777777" w:rsidR="005F6AC4" w:rsidRDefault="005F6A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EF2FE0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EF2FE0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jUzMzAxNDM1MbFU0lEKTi0uzszPAykwrgUAJMoRf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16666"/>
    <w:rsid w:val="000226FA"/>
    <w:rsid w:val="00025235"/>
    <w:rsid w:val="00030D63"/>
    <w:rsid w:val="00040304"/>
    <w:rsid w:val="00046970"/>
    <w:rsid w:val="00053516"/>
    <w:rsid w:val="000608AF"/>
    <w:rsid w:val="00061C2C"/>
    <w:rsid w:val="00065515"/>
    <w:rsid w:val="00066EB1"/>
    <w:rsid w:val="000803A7"/>
    <w:rsid w:val="00080CD8"/>
    <w:rsid w:val="000810D5"/>
    <w:rsid w:val="00082504"/>
    <w:rsid w:val="0008781E"/>
    <w:rsid w:val="000925AF"/>
    <w:rsid w:val="000A01BD"/>
    <w:rsid w:val="000A4223"/>
    <w:rsid w:val="000A57E2"/>
    <w:rsid w:val="000B2FD0"/>
    <w:rsid w:val="000B3141"/>
    <w:rsid w:val="000B3EED"/>
    <w:rsid w:val="000B4D73"/>
    <w:rsid w:val="000C0951"/>
    <w:rsid w:val="000C18AC"/>
    <w:rsid w:val="000C1C8A"/>
    <w:rsid w:val="000D0A7C"/>
    <w:rsid w:val="000D293D"/>
    <w:rsid w:val="000D34C3"/>
    <w:rsid w:val="000D3D3A"/>
    <w:rsid w:val="000D5F8D"/>
    <w:rsid w:val="000F2BBF"/>
    <w:rsid w:val="001017C7"/>
    <w:rsid w:val="00102500"/>
    <w:rsid w:val="0010358F"/>
    <w:rsid w:val="00105976"/>
    <w:rsid w:val="00110260"/>
    <w:rsid w:val="0011264B"/>
    <w:rsid w:val="00121068"/>
    <w:rsid w:val="00121268"/>
    <w:rsid w:val="0012772E"/>
    <w:rsid w:val="00132921"/>
    <w:rsid w:val="00133C63"/>
    <w:rsid w:val="00134987"/>
    <w:rsid w:val="00146F1E"/>
    <w:rsid w:val="00147EAC"/>
    <w:rsid w:val="0016101C"/>
    <w:rsid w:val="00163F80"/>
    <w:rsid w:val="00167007"/>
    <w:rsid w:val="00193733"/>
    <w:rsid w:val="00195D6F"/>
    <w:rsid w:val="001B2196"/>
    <w:rsid w:val="001B2803"/>
    <w:rsid w:val="001B679D"/>
    <w:rsid w:val="001B68FB"/>
    <w:rsid w:val="001C5EE7"/>
    <w:rsid w:val="001C6D65"/>
    <w:rsid w:val="001D0115"/>
    <w:rsid w:val="001D0FAF"/>
    <w:rsid w:val="001D1C5A"/>
    <w:rsid w:val="001D4E4F"/>
    <w:rsid w:val="001F0F15"/>
    <w:rsid w:val="001F7E31"/>
    <w:rsid w:val="00200B4E"/>
    <w:rsid w:val="00202138"/>
    <w:rsid w:val="002068EA"/>
    <w:rsid w:val="00215BF8"/>
    <w:rsid w:val="002243E8"/>
    <w:rsid w:val="00236060"/>
    <w:rsid w:val="0023626D"/>
    <w:rsid w:val="00242A0B"/>
    <w:rsid w:val="00244604"/>
    <w:rsid w:val="00244F8F"/>
    <w:rsid w:val="00245739"/>
    <w:rsid w:val="002516C3"/>
    <w:rsid w:val="002523C1"/>
    <w:rsid w:val="00265795"/>
    <w:rsid w:val="002727E9"/>
    <w:rsid w:val="0027765C"/>
    <w:rsid w:val="00277A91"/>
    <w:rsid w:val="002802C5"/>
    <w:rsid w:val="00295FD8"/>
    <w:rsid w:val="0029676A"/>
    <w:rsid w:val="002B34C8"/>
    <w:rsid w:val="002B5ADD"/>
    <w:rsid w:val="002C0257"/>
    <w:rsid w:val="002C1A4D"/>
    <w:rsid w:val="002D009B"/>
    <w:rsid w:val="002D7BD2"/>
    <w:rsid w:val="002E13E2"/>
    <w:rsid w:val="002E21FA"/>
    <w:rsid w:val="002E25C3"/>
    <w:rsid w:val="002E4527"/>
    <w:rsid w:val="002F6D3A"/>
    <w:rsid w:val="00304C83"/>
    <w:rsid w:val="00305D07"/>
    <w:rsid w:val="00310AD2"/>
    <w:rsid w:val="00312D3B"/>
    <w:rsid w:val="00314D8C"/>
    <w:rsid w:val="003169AA"/>
    <w:rsid w:val="00317655"/>
    <w:rsid w:val="003212C8"/>
    <w:rsid w:val="003247B7"/>
    <w:rsid w:val="003250A9"/>
    <w:rsid w:val="0033179B"/>
    <w:rsid w:val="00336416"/>
    <w:rsid w:val="00340C73"/>
    <w:rsid w:val="00341881"/>
    <w:rsid w:val="00342FCC"/>
    <w:rsid w:val="0034331D"/>
    <w:rsid w:val="003512F9"/>
    <w:rsid w:val="003514A6"/>
    <w:rsid w:val="00357F6D"/>
    <w:rsid w:val="0036097F"/>
    <w:rsid w:val="00360F74"/>
    <w:rsid w:val="003646A1"/>
    <w:rsid w:val="003702ED"/>
    <w:rsid w:val="00373B83"/>
    <w:rsid w:val="00374360"/>
    <w:rsid w:val="003803C5"/>
    <w:rsid w:val="00387E71"/>
    <w:rsid w:val="003935E9"/>
    <w:rsid w:val="0039543C"/>
    <w:rsid w:val="00395FD0"/>
    <w:rsid w:val="003A3601"/>
    <w:rsid w:val="003C524C"/>
    <w:rsid w:val="003D1F6E"/>
    <w:rsid w:val="003D4601"/>
    <w:rsid w:val="003D49B4"/>
    <w:rsid w:val="003D5C17"/>
    <w:rsid w:val="003F4DC2"/>
    <w:rsid w:val="003F745B"/>
    <w:rsid w:val="003F7ED1"/>
    <w:rsid w:val="004016EF"/>
    <w:rsid w:val="004039C9"/>
    <w:rsid w:val="00403C4F"/>
    <w:rsid w:val="00407FAC"/>
    <w:rsid w:val="00411447"/>
    <w:rsid w:val="004158ED"/>
    <w:rsid w:val="00422383"/>
    <w:rsid w:val="00427236"/>
    <w:rsid w:val="00427D5A"/>
    <w:rsid w:val="00435906"/>
    <w:rsid w:val="004640DB"/>
    <w:rsid w:val="004655CB"/>
    <w:rsid w:val="00465B96"/>
    <w:rsid w:val="004752DF"/>
    <w:rsid w:val="00482DDA"/>
    <w:rsid w:val="004830DA"/>
    <w:rsid w:val="00485E2E"/>
    <w:rsid w:val="00486E31"/>
    <w:rsid w:val="004B444F"/>
    <w:rsid w:val="004B5E9B"/>
    <w:rsid w:val="004C02C1"/>
    <w:rsid w:val="004C4664"/>
    <w:rsid w:val="004D5ADA"/>
    <w:rsid w:val="004D7041"/>
    <w:rsid w:val="004E2C18"/>
    <w:rsid w:val="004E31D2"/>
    <w:rsid w:val="004F6FDA"/>
    <w:rsid w:val="0050133A"/>
    <w:rsid w:val="00507886"/>
    <w:rsid w:val="00512B81"/>
    <w:rsid w:val="00516879"/>
    <w:rsid w:val="0052664B"/>
    <w:rsid w:val="00527595"/>
    <w:rsid w:val="00531E34"/>
    <w:rsid w:val="00542854"/>
    <w:rsid w:val="0054434C"/>
    <w:rsid w:val="005508BD"/>
    <w:rsid w:val="00553CE6"/>
    <w:rsid w:val="00554EB4"/>
    <w:rsid w:val="0056469B"/>
    <w:rsid w:val="00564FD9"/>
    <w:rsid w:val="00570760"/>
    <w:rsid w:val="00585017"/>
    <w:rsid w:val="00586823"/>
    <w:rsid w:val="00592B83"/>
    <w:rsid w:val="005A0468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5F6AC4"/>
    <w:rsid w:val="00616A0F"/>
    <w:rsid w:val="006176AA"/>
    <w:rsid w:val="0062264C"/>
    <w:rsid w:val="00634382"/>
    <w:rsid w:val="00655FA9"/>
    <w:rsid w:val="006622A3"/>
    <w:rsid w:val="00662378"/>
    <w:rsid w:val="006656BA"/>
    <w:rsid w:val="00667C85"/>
    <w:rsid w:val="00675DE8"/>
    <w:rsid w:val="00680EFB"/>
    <w:rsid w:val="00683CBE"/>
    <w:rsid w:val="006857E0"/>
    <w:rsid w:val="00691DD3"/>
    <w:rsid w:val="006947DA"/>
    <w:rsid w:val="006B483F"/>
    <w:rsid w:val="006B6CAB"/>
    <w:rsid w:val="006C121B"/>
    <w:rsid w:val="006D37ED"/>
    <w:rsid w:val="006D3C23"/>
    <w:rsid w:val="006E2E2E"/>
    <w:rsid w:val="007078E0"/>
    <w:rsid w:val="00715F9D"/>
    <w:rsid w:val="007206BA"/>
    <w:rsid w:val="007412EB"/>
    <w:rsid w:val="007419C0"/>
    <w:rsid w:val="00747520"/>
    <w:rsid w:val="0075196D"/>
    <w:rsid w:val="00781B14"/>
    <w:rsid w:val="00792AB2"/>
    <w:rsid w:val="007962CA"/>
    <w:rsid w:val="007A28C7"/>
    <w:rsid w:val="007A513F"/>
    <w:rsid w:val="007A5AA6"/>
    <w:rsid w:val="007B5222"/>
    <w:rsid w:val="007B6993"/>
    <w:rsid w:val="007C3170"/>
    <w:rsid w:val="007C4BA4"/>
    <w:rsid w:val="007C5D7D"/>
    <w:rsid w:val="007C68DC"/>
    <w:rsid w:val="007C7A7B"/>
    <w:rsid w:val="007D262A"/>
    <w:rsid w:val="007D69A1"/>
    <w:rsid w:val="007E108E"/>
    <w:rsid w:val="007E2657"/>
    <w:rsid w:val="007E2BA6"/>
    <w:rsid w:val="007E348E"/>
    <w:rsid w:val="007E44C1"/>
    <w:rsid w:val="007F1B8C"/>
    <w:rsid w:val="007F652C"/>
    <w:rsid w:val="00801695"/>
    <w:rsid w:val="00805ED5"/>
    <w:rsid w:val="008129CA"/>
    <w:rsid w:val="00816558"/>
    <w:rsid w:val="00836F7B"/>
    <w:rsid w:val="00841286"/>
    <w:rsid w:val="008527B3"/>
    <w:rsid w:val="008833DC"/>
    <w:rsid w:val="008908DC"/>
    <w:rsid w:val="00895033"/>
    <w:rsid w:val="00895CB6"/>
    <w:rsid w:val="008A6811"/>
    <w:rsid w:val="008A7AE7"/>
    <w:rsid w:val="008C0420"/>
    <w:rsid w:val="008C3A9B"/>
    <w:rsid w:val="008C4BCC"/>
    <w:rsid w:val="008C6E81"/>
    <w:rsid w:val="008D07F2"/>
    <w:rsid w:val="008D278C"/>
    <w:rsid w:val="008D39FF"/>
    <w:rsid w:val="008D4F84"/>
    <w:rsid w:val="008E1206"/>
    <w:rsid w:val="008E3AE6"/>
    <w:rsid w:val="008E3CCD"/>
    <w:rsid w:val="008E5DFE"/>
    <w:rsid w:val="008F46C1"/>
    <w:rsid w:val="00906691"/>
    <w:rsid w:val="00913887"/>
    <w:rsid w:val="00916A50"/>
    <w:rsid w:val="009222F0"/>
    <w:rsid w:val="00931DDB"/>
    <w:rsid w:val="00937973"/>
    <w:rsid w:val="009440FD"/>
    <w:rsid w:val="009452C9"/>
    <w:rsid w:val="00953C63"/>
    <w:rsid w:val="00955023"/>
    <w:rsid w:val="0095747D"/>
    <w:rsid w:val="00973993"/>
    <w:rsid w:val="00973E1A"/>
    <w:rsid w:val="009836C5"/>
    <w:rsid w:val="00991F48"/>
    <w:rsid w:val="00994210"/>
    <w:rsid w:val="00995477"/>
    <w:rsid w:val="00995581"/>
    <w:rsid w:val="00996023"/>
    <w:rsid w:val="009A1093"/>
    <w:rsid w:val="009B01A7"/>
    <w:rsid w:val="009B2C35"/>
    <w:rsid w:val="009B3943"/>
    <w:rsid w:val="009C66BB"/>
    <w:rsid w:val="009D09AC"/>
    <w:rsid w:val="009D6357"/>
    <w:rsid w:val="009D7EA7"/>
    <w:rsid w:val="009E1FB5"/>
    <w:rsid w:val="009E5739"/>
    <w:rsid w:val="00A028EB"/>
    <w:rsid w:val="00A10F0C"/>
    <w:rsid w:val="00A1225E"/>
    <w:rsid w:val="00A32EF4"/>
    <w:rsid w:val="00A37D57"/>
    <w:rsid w:val="00A45A3D"/>
    <w:rsid w:val="00A461BF"/>
    <w:rsid w:val="00A51F89"/>
    <w:rsid w:val="00A54A8E"/>
    <w:rsid w:val="00A5580F"/>
    <w:rsid w:val="00A71EAE"/>
    <w:rsid w:val="00A80AA6"/>
    <w:rsid w:val="00A866EC"/>
    <w:rsid w:val="00A90D6D"/>
    <w:rsid w:val="00A90FC8"/>
    <w:rsid w:val="00A91D49"/>
    <w:rsid w:val="00AB060D"/>
    <w:rsid w:val="00AB225C"/>
    <w:rsid w:val="00AB5700"/>
    <w:rsid w:val="00AB7588"/>
    <w:rsid w:val="00AB762B"/>
    <w:rsid w:val="00AB7B1C"/>
    <w:rsid w:val="00AC7610"/>
    <w:rsid w:val="00AD1193"/>
    <w:rsid w:val="00AD23A3"/>
    <w:rsid w:val="00AD65A8"/>
    <w:rsid w:val="00AE1E7E"/>
    <w:rsid w:val="00AE501A"/>
    <w:rsid w:val="00AF0671"/>
    <w:rsid w:val="00AF0939"/>
    <w:rsid w:val="00B01114"/>
    <w:rsid w:val="00B055B2"/>
    <w:rsid w:val="00B057F1"/>
    <w:rsid w:val="00B1614E"/>
    <w:rsid w:val="00B21D85"/>
    <w:rsid w:val="00B254DB"/>
    <w:rsid w:val="00B262C1"/>
    <w:rsid w:val="00B46E7C"/>
    <w:rsid w:val="00B47582"/>
    <w:rsid w:val="00B54288"/>
    <w:rsid w:val="00B5540C"/>
    <w:rsid w:val="00B5587F"/>
    <w:rsid w:val="00B568C9"/>
    <w:rsid w:val="00B57356"/>
    <w:rsid w:val="00B61825"/>
    <w:rsid w:val="00B62889"/>
    <w:rsid w:val="00B63D45"/>
    <w:rsid w:val="00B648F3"/>
    <w:rsid w:val="00B6616C"/>
    <w:rsid w:val="00B671CB"/>
    <w:rsid w:val="00B674AF"/>
    <w:rsid w:val="00B71C53"/>
    <w:rsid w:val="00B726B8"/>
    <w:rsid w:val="00B7682F"/>
    <w:rsid w:val="00B82CB7"/>
    <w:rsid w:val="00B91B9F"/>
    <w:rsid w:val="00B928DA"/>
    <w:rsid w:val="00BA25D1"/>
    <w:rsid w:val="00BA2F96"/>
    <w:rsid w:val="00BA4D1C"/>
    <w:rsid w:val="00BB3596"/>
    <w:rsid w:val="00BB38B3"/>
    <w:rsid w:val="00BB493B"/>
    <w:rsid w:val="00BB6A0E"/>
    <w:rsid w:val="00BC0C0E"/>
    <w:rsid w:val="00BC3360"/>
    <w:rsid w:val="00BC558C"/>
    <w:rsid w:val="00BD57A4"/>
    <w:rsid w:val="00BE312B"/>
    <w:rsid w:val="00BE5620"/>
    <w:rsid w:val="00BE6763"/>
    <w:rsid w:val="00BF20A3"/>
    <w:rsid w:val="00BF237B"/>
    <w:rsid w:val="00BF39E0"/>
    <w:rsid w:val="00BF523C"/>
    <w:rsid w:val="00C01700"/>
    <w:rsid w:val="00C05EA5"/>
    <w:rsid w:val="00C061D1"/>
    <w:rsid w:val="00C117A9"/>
    <w:rsid w:val="00C1399B"/>
    <w:rsid w:val="00C16D2E"/>
    <w:rsid w:val="00C308BC"/>
    <w:rsid w:val="00C40DC8"/>
    <w:rsid w:val="00C43D98"/>
    <w:rsid w:val="00C60B95"/>
    <w:rsid w:val="00C631BD"/>
    <w:rsid w:val="00C66ABA"/>
    <w:rsid w:val="00C71DBF"/>
    <w:rsid w:val="00C835AD"/>
    <w:rsid w:val="00C848E6"/>
    <w:rsid w:val="00C9021F"/>
    <w:rsid w:val="00C94216"/>
    <w:rsid w:val="00CA1272"/>
    <w:rsid w:val="00CA1DDF"/>
    <w:rsid w:val="00CB6027"/>
    <w:rsid w:val="00CC69DA"/>
    <w:rsid w:val="00CD0103"/>
    <w:rsid w:val="00CD26F4"/>
    <w:rsid w:val="00CD3036"/>
    <w:rsid w:val="00CD409A"/>
    <w:rsid w:val="00D068E5"/>
    <w:rsid w:val="00D07453"/>
    <w:rsid w:val="00D12DE9"/>
    <w:rsid w:val="00D13331"/>
    <w:rsid w:val="00D16642"/>
    <w:rsid w:val="00D17732"/>
    <w:rsid w:val="00D24A70"/>
    <w:rsid w:val="00D24E00"/>
    <w:rsid w:val="00D341FB"/>
    <w:rsid w:val="00D44479"/>
    <w:rsid w:val="00D500BB"/>
    <w:rsid w:val="00D5176B"/>
    <w:rsid w:val="00D529A7"/>
    <w:rsid w:val="00D55CF3"/>
    <w:rsid w:val="00D56A6F"/>
    <w:rsid w:val="00D56DBD"/>
    <w:rsid w:val="00D61962"/>
    <w:rsid w:val="00D63010"/>
    <w:rsid w:val="00D64EE2"/>
    <w:rsid w:val="00D738A1"/>
    <w:rsid w:val="00D76041"/>
    <w:rsid w:val="00D762D4"/>
    <w:rsid w:val="00D76715"/>
    <w:rsid w:val="00D76C04"/>
    <w:rsid w:val="00D97C4D"/>
    <w:rsid w:val="00DB3297"/>
    <w:rsid w:val="00DB7D8F"/>
    <w:rsid w:val="00DF0BB7"/>
    <w:rsid w:val="00E00CC0"/>
    <w:rsid w:val="00E121F9"/>
    <w:rsid w:val="00E130A1"/>
    <w:rsid w:val="00E132E9"/>
    <w:rsid w:val="00E15659"/>
    <w:rsid w:val="00E24D71"/>
    <w:rsid w:val="00E26B8A"/>
    <w:rsid w:val="00E359A6"/>
    <w:rsid w:val="00E3684E"/>
    <w:rsid w:val="00E40933"/>
    <w:rsid w:val="00E43598"/>
    <w:rsid w:val="00E449A9"/>
    <w:rsid w:val="00E509A5"/>
    <w:rsid w:val="00E54E5E"/>
    <w:rsid w:val="00E557C1"/>
    <w:rsid w:val="00E65115"/>
    <w:rsid w:val="00E70606"/>
    <w:rsid w:val="00E725A1"/>
    <w:rsid w:val="00E7350C"/>
    <w:rsid w:val="00E83A53"/>
    <w:rsid w:val="00E87E87"/>
    <w:rsid w:val="00E918F0"/>
    <w:rsid w:val="00EA6987"/>
    <w:rsid w:val="00EA74CC"/>
    <w:rsid w:val="00EB0E59"/>
    <w:rsid w:val="00EB27B1"/>
    <w:rsid w:val="00EC0F0D"/>
    <w:rsid w:val="00EC129D"/>
    <w:rsid w:val="00ED1D72"/>
    <w:rsid w:val="00ED2BDC"/>
    <w:rsid w:val="00EE2904"/>
    <w:rsid w:val="00EE4676"/>
    <w:rsid w:val="00EF1BF1"/>
    <w:rsid w:val="00EF2FE0"/>
    <w:rsid w:val="00EF3ADA"/>
    <w:rsid w:val="00EF60DB"/>
    <w:rsid w:val="00F033EC"/>
    <w:rsid w:val="00F0561A"/>
    <w:rsid w:val="00F05A6A"/>
    <w:rsid w:val="00F25456"/>
    <w:rsid w:val="00F26218"/>
    <w:rsid w:val="00F31577"/>
    <w:rsid w:val="00F331B4"/>
    <w:rsid w:val="00F34420"/>
    <w:rsid w:val="00F34483"/>
    <w:rsid w:val="00F349FA"/>
    <w:rsid w:val="00F362A4"/>
    <w:rsid w:val="00F54836"/>
    <w:rsid w:val="00F57001"/>
    <w:rsid w:val="00F578E8"/>
    <w:rsid w:val="00F57900"/>
    <w:rsid w:val="00F63C3E"/>
    <w:rsid w:val="00F668A4"/>
    <w:rsid w:val="00F80E8A"/>
    <w:rsid w:val="00FA2346"/>
    <w:rsid w:val="00FB277E"/>
    <w:rsid w:val="00FB5963"/>
    <w:rsid w:val="00FC3699"/>
    <w:rsid w:val="00FD049B"/>
    <w:rsid w:val="00FD2972"/>
    <w:rsid w:val="00FD337B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7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56</Words>
  <Characters>1460</Characters>
  <Application>Microsoft Office Word</Application>
  <DocSecurity>0</DocSecurity>
  <Lines>12</Lines>
  <Paragraphs>3</Paragraphs>
  <ScaleCrop>false</ScaleCrop>
  <Company>2ndSpAcE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6</cp:revision>
  <cp:lastPrinted>2005-06-10T06:33:00Z</cp:lastPrinted>
  <dcterms:created xsi:type="dcterms:W3CDTF">2023-11-29T06:26:00Z</dcterms:created>
  <dcterms:modified xsi:type="dcterms:W3CDTF">2023-11-29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